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Graphic</w:t>
      </w:r>
      <w:r>
        <w:t xml:space="preserve"> </w:t>
      </w:r>
      <w:r>
        <w:t xml:space="preserve">Designer,</w:t>
      </w:r>
      <w:r>
        <w:t xml:space="preserve"> </w:t>
      </w:r>
      <w:r>
        <w:t xml:space="preserve">Medellín</w:t>
      </w:r>
      <w:r>
        <w:t xml:space="preserve"> </w:t>
      </w:r>
      <w:r>
        <w:t xml:space="preserve">Colombia</w:t>
      </w:r>
    </w:p>
    <w:bookmarkStart w:id="20" w:name="internship-application-letter"/>
    <w:p>
      <w:pPr>
        <w:pStyle w:val="Heading1"/>
      </w:pPr>
      <w:r>
        <w:t xml:space="preserve">Internship Application Letter</w:t>
      </w:r>
    </w:p>
    <w:p>
      <w:pPr>
        <w:pStyle w:val="FirstParagraph"/>
      </w:pPr>
      <w:r>
        <w:t xml:space="preserve">For Graphic Designer Position at [Company Name]</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Your Email Address]</w:t>
      </w:r>
    </w:p>
    <w:p>
      <w:pPr>
        <w:pStyle w:val="BodyText"/>
      </w:pPr>
      <w:r>
        <w:t xml:space="preserve">[Your Phone Number]</w:t>
      </w:r>
    </w:p>
    <w:p>
      <w:pPr>
        <w:pStyle w:val="BodyText"/>
      </w:pPr>
      <w:r>
        <w:t xml:space="preserve">[Date]</w:t>
      </w:r>
    </w:p>
    <w:p>
      <w:pPr>
        <w:pStyle w:val="BodyText"/>
      </w:pPr>
      <w:r>
        <w:rPr>
          <w:bCs/>
          <w:b/>
        </w:rPr>
        <w:t xml:space="preserve">Recruitment Team</w:t>
      </w:r>
    </w:p>
    <w:p>
      <w:pPr>
        <w:pStyle w:val="BodyText"/>
      </w:pPr>
      <w:r>
        <w:rPr>
          <w:bCs/>
          <w:b/>
        </w:rPr>
        <w:t xml:space="preserve">[Company Name]</w:t>
      </w:r>
    </w:p>
    <w:p>
      <w:pPr>
        <w:pStyle w:val="BodyText"/>
      </w:pPr>
      <w:r>
        <w:t xml:space="preserve">[Company Address]</w:t>
      </w:r>
    </w:p>
    <w:p>
      <w:pPr>
        <w:pStyle w:val="BodyText"/>
      </w:pPr>
      <w:r>
        <w:t xml:space="preserve">Medellín, Colombia</w:t>
      </w:r>
    </w:p>
    <w:bookmarkStart w:id="21" w:name="X88f25541d86584b6f0628202a65a22769bc9e9a"/>
    <w:p>
      <w:pPr>
        <w:pStyle w:val="Heading2"/>
      </w:pPr>
      <w:r>
        <w:t xml:space="preserve">Subject: Enthusiastic Application for Graphic Designer Internship Position</w:t>
      </w:r>
    </w:p>
    <w:bookmarkEnd w:id="21"/>
    <w:p>
      <w:pPr>
        <w:pStyle w:val="FirstParagraph"/>
      </w:pPr>
      <w:r>
        <w:t xml:space="preserve">Dear Hiring Manager,</w:t>
      </w:r>
    </w:p>
    <w:p>
      <w:pPr>
        <w:pStyle w:val="BodyText"/>
      </w:pPr>
      <w:r>
        <w:t xml:space="preserve">I am writing with profound enthusiasm to express my interest in the Graphic Designer Internship position at [Company Name] in Medellín, Colombia. As a dedicated visual communication student currently pursuing my BFA in Design at [Your University], I have long admired Medellín's remarkable transformation into one of Latin America's most dynamic creative hubs. This internship represents not merely an opportunity to apply my technical skills, but a chance to immerse myself in the vibrant cultural ecosystem where design drives social innovation – a philosophy that resonates deeply with my professional aspirations.</w:t>
      </w:r>
    </w:p>
    <w:p>
      <w:pPr>
        <w:pStyle w:val="BodyText"/>
      </w:pPr>
      <w:r>
        <w:t xml:space="preserve">Medellín's journey from its industrial past to the "City of Eternal Spring" celebrated for its public art installations, community-driven projects like Comuna 13's murals, and architectural marvels has fundamentally shaped my perspective on design's societal impact. I've followed initiatives such as Medellín Design Week and Ruta N's creative incubators with great interest, recognizing how local designers collaborate to beautify neighborhoods while addressing urban challenges. This cultural context makes Colombia Medellín the ideal environment for me to grow as a Graphic Designer, where every project carries potential for meaningful community engagement.</w:t>
      </w:r>
    </w:p>
    <w:p>
      <w:pPr>
        <w:pStyle w:val="BodyText"/>
      </w:pPr>
      <w:r>
        <w:t xml:space="preserve">My academic training has equipped me with comprehensive technical capabilities aligned with your requirements. I am proficient in Adobe Creative Suite (Photoshop, Illustrator, InDesign), Figma for UI/UX prototyping, and motion design tools like After Effects. During my recent semester at [Your University], I completed a capstone project designing branding materials for a local Medellín social enterprise focused on empowering female artisans in the Antioquia region. This project required me to research traditional Colombian textile patterns, integrate them into modern brand identities, and create culturally resonant marketing campaigns – directly preparing me to contribute meaningfully to your team's work with Colombian clients.</w:t>
      </w:r>
    </w:p>
    <w:p>
      <w:pPr>
        <w:pStyle w:val="BodyText"/>
      </w:pPr>
      <w:r>
        <w:t xml:space="preserve">What excites me most about interning at [Company Name] is your demonstrated commitment to projects that celebrate Medellín's unique identity. I was particularly impressed by your recent campaign for the Museo de Arte Moderno, where you transformed public spaces through interactive installations that told stories of the city's cultural evolution. As a Graphic Designer with passion for storytelling through visuals, I would be honored to support such initiatives while learning from your team's expertise in navigating Colombia's distinctive design landscape.</w:t>
      </w:r>
    </w:p>
    <w:p>
      <w:pPr>
        <w:pStyle w:val="BodyText"/>
      </w:pPr>
      <w:r>
        <w:t xml:space="preserve">My understanding of Medellín extends beyond aesthetics to its social fabric. Through my studies, I've examined how the city's "Urban Transformation" model integrates art into public infrastructure – a philosophy that elevates design from commercial activity to community catalyst. I've volunteered with [Mention Local Organization/Event] during the Festival de las Artes, helping create directional signage and promotional materials that accommodated Medellín's diverse population. This experience taught me how design choices impact accessibility and cultural connection in a city where neighborhoods like El Poblado, La Candelaria, and San Javier each possess distinct visual identities.</w:t>
      </w:r>
    </w:p>
    <w:p>
      <w:pPr>
        <w:pStyle w:val="BodyText"/>
      </w:pPr>
      <w:r>
        <w:t xml:space="preserve">As an intern in Colombia Medellín, I am prepared to bring not only technical skills but also cultural humility. I've spent months researching Antioqueño design traditions – from the vibrant color palettes of native crafts to the symbolism in local festivals like Las Farolas de Navidad. My portfolio includes a series exploring "Modern Interpretations of Colombian Motifs," where I reimagined traditional *manta* patterns for digital platforms while maintaining their cultural essence. I believe this perspective aligns with your team's approach to creating work that respects and elevates Colombian identity rather than imposing external aesthetics.</w:t>
      </w:r>
    </w:p>
    <w:p>
      <w:pPr>
        <w:pStyle w:val="BodyText"/>
      </w:pPr>
      <w:r>
        <w:t xml:space="preserve">I am particularly drawn to how Medellín fosters creative cross-pollination between disciplines. Your company's collaborations with architecture firms on neighborhood revitalization projects, like the Parque Arví development, exemplify the integrated approach I aspire to master. I am eager to learn from your team's process of balancing client objectives with social responsibility – a balance that defines contemporary design practice in Colombia Medellín.</w:t>
      </w:r>
    </w:p>
    <w:p>
      <w:pPr>
        <w:pStyle w:val="BodyText"/>
      </w:pPr>
      <w:r>
        <w:t xml:space="preserve">My fluency in Spanish (C1 level) allows me to fully engage with your local team and community stakeholders. While my academic background provides strong technical foundations, I seek the practical mentorship only an established Medellín-based studio can offer. I am committed to contributing immediately through tasks including social media content creation, brand asset development, and supporting design thinking workshops – all while absorbing the nuances of Colombia's creative marketplace.</w:t>
      </w:r>
    </w:p>
    <w:p>
      <w:pPr>
        <w:pStyle w:val="BodyText"/>
      </w:pPr>
      <w:r>
        <w:t xml:space="preserve">Thank you for considering my application as a dedicated Graphic Designer eager to contribute to Medellín's thriving creative community. I am confident that my technical abilities, cultural sensitivity, and passion for Medellín's artistic renaissance make me an ideal candidate for your internship program. I welcome the opportunity to discuss how my skills in visual communication can support [Company Name]'s innovative projects while allowing me to grow within Colombia Medellín's exceptional design ecosystem.</w:t>
      </w:r>
    </w:p>
    <w:p>
      <w:pPr>
        <w:pStyle w:val="BodyText"/>
      </w:pPr>
      <w:r>
        <w:t xml:space="preserve">I have attached my portfolio showcasing relevant work, including the Antioquia artisan branding project and other pieces demonstrating cultural context awareness. I look forward to discussing how I can contribute to your team's success in the heart of Colombia Medellín.</w:t>
      </w:r>
    </w:p>
    <w:p>
      <w:pPr>
        <w:pStyle w:val="BodyText"/>
      </w:pPr>
      <w:r>
        <w:t xml:space="preserve">Sincerely,</w:t>
      </w:r>
    </w:p>
    <w:p>
      <w:pPr>
        <w:pStyle w:val="BodyText"/>
      </w:pPr>
      <w:r>
        <w:t xml:space="preserve">[Your Full Name]</w:t>
      </w:r>
    </w:p>
    <w:p>
      <w:pPr>
        <w:pStyle w:val="BodyText"/>
      </w:pPr>
      <w:hyperlink w:anchor="Xa39a3ee5e6b4b0d3255bfef95601890afd80709">
        <w:r>
          <w:rPr>
            <w:rStyle w:val="Hyperlink"/>
          </w:rPr>
          <w:t xml:space="preserve">View Portfolio Online</w:t>
        </w:r>
      </w:hyperlink>
    </w:p>
    <w:p>
      <w:pPr>
        <w:pStyle w:val="BodyText"/>
      </w:pPr>
      <w:r>
        <w:t xml:space="preserve">Note: This Internship Application Letter is tailored specifically for a Graphic Designer position in Colombia Medellín, incorporating local cultural context, design trends, and professional expectations unique to the city's creative industr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Graphic Designer, Medellín Colombia</dc:title>
  <dc:creator/>
  <dc:language>en</dc:language>
  <cp:keywords/>
  <dcterms:created xsi:type="dcterms:W3CDTF">2026-07-23T10:43:26Z</dcterms:created>
  <dcterms:modified xsi:type="dcterms:W3CDTF">2026-07-23T10:43:26Z</dcterms:modified>
</cp:coreProperties>
</file>

<file path=docProps/custom.xml><?xml version="1.0" encoding="utf-8"?>
<Properties xmlns="http://schemas.openxmlformats.org/officeDocument/2006/custom-properties" xmlns:vt="http://schemas.openxmlformats.org/officeDocument/2006/docPropsVTypes"/>
</file>